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tblpY="1"/>
        <w:tblOverlap w:val="never"/>
        <w:tblW w:w="12053" w:type="dxa"/>
        <w:tblLook w:val="04A0" w:firstRow="1" w:lastRow="0" w:firstColumn="1" w:lastColumn="0" w:noHBand="0" w:noVBand="1"/>
      </w:tblPr>
      <w:tblGrid>
        <w:gridCol w:w="1940"/>
        <w:gridCol w:w="1100"/>
        <w:gridCol w:w="1100"/>
        <w:gridCol w:w="1040"/>
        <w:gridCol w:w="960"/>
        <w:gridCol w:w="960"/>
        <w:gridCol w:w="1806"/>
        <w:gridCol w:w="1402"/>
        <w:gridCol w:w="1745"/>
      </w:tblGrid>
      <w:tr w:rsidR="00A970D5" w:rsidRPr="00F00EFB" w14:paraId="26493F49" w14:textId="77777777" w:rsidTr="00A970D5">
        <w:trPr>
          <w:trHeight w:val="300"/>
        </w:trPr>
        <w:tc>
          <w:tcPr>
            <w:tcW w:w="12053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CB42701" w14:textId="081CEB58" w:rsidR="00A970D5" w:rsidRPr="00A970D5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lang w:val="en-US" w:eastAsia="en-KE"/>
              </w:rPr>
            </w:pPr>
            <w:bookmarkStart w:id="0" w:name="_Hlk14861301"/>
            <w:r>
              <w:rPr>
                <w:rFonts w:ascii="Arial" w:eastAsia="Times New Roman" w:hAnsi="Arial" w:cs="Arial"/>
                <w:b/>
                <w:bCs/>
                <w:color w:val="000000"/>
                <w:lang w:val="en-US" w:eastAsia="en-KE"/>
              </w:rPr>
              <w:t xml:space="preserve">Table 1: </w:t>
            </w:r>
            <w:r w:rsidRPr="00A970D5">
              <w:rPr>
                <w:rFonts w:ascii="Arial" w:eastAsia="Times New Roman" w:hAnsi="Arial" w:cs="Arial"/>
                <w:color w:val="000000"/>
                <w:lang w:val="en-US" w:eastAsia="en-KE"/>
              </w:rPr>
              <w:t>Meta-analy</w:t>
            </w:r>
            <w:r>
              <w:rPr>
                <w:rFonts w:ascii="Arial" w:eastAsia="Times New Roman" w:hAnsi="Arial" w:cs="Arial"/>
                <w:color w:val="000000"/>
                <w:lang w:val="en-US" w:eastAsia="en-KE"/>
              </w:rPr>
              <w:t xml:space="preserve">ses </w:t>
            </w:r>
            <w:r w:rsidRPr="00A970D5">
              <w:rPr>
                <w:rFonts w:ascii="Arial" w:eastAsia="Times New Roman" w:hAnsi="Arial" w:cs="Arial"/>
                <w:color w:val="000000"/>
                <w:lang w:val="en-US" w:eastAsia="en-KE"/>
              </w:rPr>
              <w:t>data and study quality</w:t>
            </w:r>
            <w:r>
              <w:rPr>
                <w:rFonts w:ascii="Arial" w:eastAsia="Times New Roman" w:hAnsi="Arial" w:cs="Arial"/>
                <w:color w:val="000000"/>
                <w:lang w:val="en-US" w:eastAsia="en-KE"/>
              </w:rPr>
              <w:t xml:space="preserve"> assessment</w:t>
            </w:r>
          </w:p>
        </w:tc>
      </w:tr>
      <w:tr w:rsidR="00A970D5" w:rsidRPr="00F00EFB" w14:paraId="73D8C3A3" w14:textId="77777777" w:rsidTr="00A970D5">
        <w:trPr>
          <w:trHeight w:val="300"/>
        </w:trPr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0955D0F" w14:textId="03760978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  <w:t>study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D1FDC71" w14:textId="4DFC2622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val="en-US" w:eastAsia="en-KE"/>
              </w:rPr>
              <w:t>Y</w:t>
            </w:r>
            <w:r w:rsidRPr="00F00EFB"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  <w:t>ear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A58CCA4" w14:textId="05C8A009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  <w:t>Ee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BAF9781" w14:textId="7CB02792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  <w:t>N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A54074E" w14:textId="0CEB15FC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  <w:t>Ec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4A91433" w14:textId="31B72776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  <w:t>Nc</w:t>
            </w:r>
          </w:p>
        </w:tc>
        <w:tc>
          <w:tcPr>
            <w:tcW w:w="18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78D2B3" w14:textId="04AC5A6D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val="en-US" w:eastAsia="en-KE"/>
              </w:rPr>
              <w:t>S</w:t>
            </w:r>
            <w:r w:rsidRPr="00F00EFB"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  <w:t>leep</w:t>
            </w:r>
            <w:r>
              <w:rPr>
                <w:rFonts w:ascii="Arial" w:eastAsia="Times New Roman" w:hAnsi="Arial" w:cs="Arial"/>
                <w:b/>
                <w:bCs/>
                <w:color w:val="000000"/>
                <w:lang w:val="en-US" w:eastAsia="en-KE"/>
              </w:rPr>
              <w:t xml:space="preserve"> D</w:t>
            </w:r>
            <w:r w:rsidRPr="00F00EFB"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  <w:t>uration</w:t>
            </w:r>
          </w:p>
        </w:tc>
        <w:tc>
          <w:tcPr>
            <w:tcW w:w="14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73805A1" w14:textId="74246D2E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val="en-US" w:eastAsia="en-KE"/>
              </w:rPr>
              <w:t>S</w:t>
            </w:r>
            <w:r w:rsidRPr="00F00EFB"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  <w:t>tudy</w:t>
            </w:r>
            <w:r>
              <w:rPr>
                <w:rFonts w:ascii="Arial" w:eastAsia="Times New Roman" w:hAnsi="Arial" w:cs="Arial"/>
                <w:b/>
                <w:bCs/>
                <w:color w:val="000000"/>
                <w:lang w:val="en-US" w:eastAsia="en-KE"/>
              </w:rPr>
              <w:t xml:space="preserve"> T</w:t>
            </w:r>
            <w:r w:rsidRPr="00F00EFB"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  <w:t>ype</w:t>
            </w:r>
          </w:p>
        </w:tc>
        <w:tc>
          <w:tcPr>
            <w:tcW w:w="17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B3CBAD8" w14:textId="420FDE16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val="en-US" w:eastAsia="en-KE"/>
              </w:rPr>
              <w:t>S</w:t>
            </w:r>
            <w:r w:rsidRPr="00F00EFB"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  <w:t>tudy</w:t>
            </w:r>
            <w:r>
              <w:rPr>
                <w:rFonts w:ascii="Arial" w:eastAsia="Times New Roman" w:hAnsi="Arial" w:cs="Arial"/>
                <w:b/>
                <w:bCs/>
                <w:color w:val="000000"/>
                <w:lang w:val="en-US" w:eastAsia="en-KE"/>
              </w:rPr>
              <w:t xml:space="preserve"> Q</w:t>
            </w:r>
            <w:r w:rsidRPr="00F00EFB"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  <w:t>uality</w:t>
            </w:r>
            <w:r>
              <w:rPr>
                <w:rFonts w:ascii="Arial" w:eastAsia="Times New Roman" w:hAnsi="Arial" w:cs="Arial"/>
                <w:b/>
                <w:bCs/>
                <w:color w:val="000000"/>
                <w:lang w:val="en-US" w:eastAsia="en-KE"/>
              </w:rPr>
              <w:t>*</w:t>
            </w:r>
          </w:p>
        </w:tc>
      </w:tr>
      <w:tr w:rsidR="00A970D5" w:rsidRPr="00F00EFB" w14:paraId="0BBDF9B2" w14:textId="77777777" w:rsidTr="00A970D5">
        <w:trPr>
          <w:trHeight w:val="300"/>
        </w:trPr>
        <w:tc>
          <w:tcPr>
            <w:tcW w:w="19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D98FA" w14:textId="7B930D58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 xml:space="preserve">Verkasalo </w:t>
            </w:r>
            <w:r w:rsidRPr="00F00EFB">
              <w:rPr>
                <w:rFonts w:ascii="Arial" w:eastAsia="Times New Roman" w:hAnsi="Arial" w:cs="Arial"/>
                <w:i/>
                <w:iCs/>
                <w:color w:val="000000"/>
                <w:lang w:eastAsia="en-KE"/>
              </w:rPr>
              <w:t>et al</w:t>
            </w: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.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29746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15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213D9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0473F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18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A0670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88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5EC9F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9053</w:t>
            </w:r>
          </w:p>
        </w:tc>
        <w:tc>
          <w:tcPr>
            <w:tcW w:w="18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38C5F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short</w:t>
            </w:r>
          </w:p>
        </w:tc>
        <w:tc>
          <w:tcPr>
            <w:tcW w:w="14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CCE9C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cohort</w:t>
            </w:r>
          </w:p>
        </w:tc>
        <w:tc>
          <w:tcPr>
            <w:tcW w:w="17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F160F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8</w:t>
            </w:r>
          </w:p>
        </w:tc>
      </w:tr>
      <w:tr w:rsidR="00A970D5" w:rsidRPr="00F00EFB" w14:paraId="3E996BEA" w14:textId="77777777" w:rsidTr="00A970D5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0D6A4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vogtmann et al.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7152B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1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3BFF4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35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7C95B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86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4A078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CF189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41970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AFBB9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short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7B1DD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cohort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F33F7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8</w:t>
            </w:r>
          </w:p>
        </w:tc>
      </w:tr>
      <w:tr w:rsidR="00A970D5" w:rsidRPr="00F00EFB" w14:paraId="3A5C3352" w14:textId="77777777" w:rsidTr="00A970D5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DBA0A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qian et al.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6D6CA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1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AF652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4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89A0F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6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AE501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6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009A4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6032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EADD9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short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02C6F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cohort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5668E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8</w:t>
            </w:r>
          </w:p>
        </w:tc>
      </w:tr>
      <w:tr w:rsidR="00A970D5" w:rsidRPr="00F00EFB" w14:paraId="22ACF6CA" w14:textId="77777777" w:rsidTr="00A970D5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9B38B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pinheiro et al.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9C4C6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0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E9B59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74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A80BF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35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9E9F1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7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09220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32041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2ABB9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short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2805E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cohort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37DC7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6</w:t>
            </w:r>
          </w:p>
        </w:tc>
      </w:tr>
      <w:tr w:rsidR="00A970D5" w:rsidRPr="00F00EFB" w14:paraId="3D4543AA" w14:textId="77777777" w:rsidTr="00A970D5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45F66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kakizaki et al.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CB8DA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0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C5326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4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E8502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45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1A460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BBA17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7087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EB535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short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A9C94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cohort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5A9EF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8</w:t>
            </w:r>
          </w:p>
        </w:tc>
      </w:tr>
      <w:tr w:rsidR="00A970D5" w:rsidRPr="00F00EFB" w14:paraId="47D42C4D" w14:textId="77777777" w:rsidTr="00A970D5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1A4C1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wu et al.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A4B57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0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93088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7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7A8C6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13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285D3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4DDF2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8835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37524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short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1B2F5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cohort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B226B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8</w:t>
            </w:r>
          </w:p>
        </w:tc>
      </w:tr>
      <w:tr w:rsidR="00A970D5" w:rsidRPr="00F00EFB" w14:paraId="60888F4C" w14:textId="77777777" w:rsidTr="00A970D5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4601D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hurley et al.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7FFB7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1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9FEC0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30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EDB8C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64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974DB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36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4DE15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74211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8B462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short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CC489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cohort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C6057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6</w:t>
            </w:r>
          </w:p>
        </w:tc>
      </w:tr>
      <w:tr w:rsidR="00A970D5" w:rsidRPr="00F00EFB" w14:paraId="6107D0AF" w14:textId="77777777" w:rsidTr="00A970D5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E2F16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gu et al.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163C4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1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D2AF3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6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57076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44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843F2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36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37608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74200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3BF96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short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9BD8E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cohort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9AA52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7</w:t>
            </w:r>
          </w:p>
        </w:tc>
      </w:tr>
      <w:tr w:rsidR="00A970D5" w:rsidRPr="00F00EFB" w14:paraId="5123D2B5" w14:textId="77777777" w:rsidTr="00A970D5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DB750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verkasalo et al.,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E18E1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1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D5F01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3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29F87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9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EC2AE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F4F60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9053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4D843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long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959A2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cohort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066C7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8</w:t>
            </w:r>
          </w:p>
        </w:tc>
      </w:tr>
      <w:tr w:rsidR="00A970D5" w:rsidRPr="00F00EFB" w14:paraId="3DCEBF59" w14:textId="77777777" w:rsidTr="00A970D5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51AD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vogtmann et al.,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55794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1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D9AA9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35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333B0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46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2CF2A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24B22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41970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93F21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long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79E6A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cohort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54903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8</w:t>
            </w:r>
          </w:p>
        </w:tc>
      </w:tr>
      <w:tr w:rsidR="00A970D5" w:rsidRPr="00F00EFB" w14:paraId="3B4EC863" w14:textId="77777777" w:rsidTr="00A970D5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F8935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qian et al.,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F81DC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1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592F7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6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3D07E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41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2510B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6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BFE4B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6032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76148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long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BDF6D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cohort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70B07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8</w:t>
            </w:r>
          </w:p>
        </w:tc>
      </w:tr>
      <w:tr w:rsidR="00A970D5" w:rsidRPr="00F00EFB" w14:paraId="0C6378AF" w14:textId="77777777" w:rsidTr="00A970D5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A4452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pinheiro et al.,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BED21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0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5080B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8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26DFA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36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203D0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7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8FCEF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32041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C2367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long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72AAB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cohort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CAC86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6</w:t>
            </w:r>
          </w:p>
        </w:tc>
      </w:tr>
      <w:tr w:rsidR="00A970D5" w:rsidRPr="00F00EFB" w14:paraId="10C800E9" w14:textId="77777777" w:rsidTr="00A970D5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9898B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kakizaki et al.,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E8DA2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0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C6E86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8C919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36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78352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5C651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7087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5F010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long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75919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cohort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1F245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8</w:t>
            </w:r>
          </w:p>
        </w:tc>
      </w:tr>
      <w:tr w:rsidR="00A970D5" w:rsidRPr="00F00EFB" w14:paraId="6607BE3B" w14:textId="77777777" w:rsidTr="00A970D5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794D4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wu et al.,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56CF8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0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24BC6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9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1B10F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2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28D40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1B361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8835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B75FD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long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A5E60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cohort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35F32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8</w:t>
            </w:r>
          </w:p>
        </w:tc>
      </w:tr>
      <w:tr w:rsidR="00A970D5" w:rsidRPr="00F00EFB" w14:paraId="1D508F0A" w14:textId="77777777" w:rsidTr="00A970D5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9B8B2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hurley et al.,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F67A5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1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7FCC3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5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873D3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9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014DC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36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D0007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74211</w:t>
            </w:r>
          </w:p>
        </w:tc>
        <w:tc>
          <w:tcPr>
            <w:tcW w:w="18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71104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long</w:t>
            </w:r>
          </w:p>
        </w:tc>
        <w:tc>
          <w:tcPr>
            <w:tcW w:w="1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4A5AF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cohort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5259B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6</w:t>
            </w:r>
          </w:p>
        </w:tc>
      </w:tr>
      <w:tr w:rsidR="00A970D5" w:rsidRPr="00F00EFB" w14:paraId="4019BE1B" w14:textId="77777777" w:rsidTr="00A970D5">
        <w:trPr>
          <w:trHeight w:val="300"/>
        </w:trPr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8C4368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gu et al.,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02BF47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1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70E01C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89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52596E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41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3DA0D6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36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4FFD58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74200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B6FD5F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long</w:t>
            </w: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230EA3" w14:textId="77777777" w:rsidR="00A970D5" w:rsidRPr="00F00EFB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cohort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F5570F" w14:textId="77777777" w:rsidR="00A970D5" w:rsidRPr="00F00EFB" w:rsidRDefault="00A970D5" w:rsidP="00A970D5">
            <w:pPr>
              <w:spacing w:after="0" w:line="360" w:lineRule="auto"/>
              <w:jc w:val="right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7</w:t>
            </w:r>
          </w:p>
        </w:tc>
      </w:tr>
      <w:tr w:rsidR="00A970D5" w:rsidRPr="00F00EFB" w14:paraId="6A95C205" w14:textId="77777777" w:rsidTr="00A970D5">
        <w:trPr>
          <w:trHeight w:val="300"/>
        </w:trPr>
        <w:tc>
          <w:tcPr>
            <w:tcW w:w="12053" w:type="dxa"/>
            <w:gridSpan w:val="9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927E555" w14:textId="59F719F6" w:rsidR="00A970D5" w:rsidRPr="00A970D5" w:rsidRDefault="00A970D5" w:rsidP="00A970D5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val="en-US" w:eastAsia="en-KE"/>
              </w:rPr>
            </w:pPr>
            <w:r w:rsidRPr="00A970D5">
              <w:rPr>
                <w:rFonts w:ascii="Arial" w:eastAsia="Times New Roman" w:hAnsi="Arial" w:cs="Arial"/>
                <w:b/>
                <w:bCs/>
                <w:color w:val="000000"/>
                <w:lang w:val="en-US" w:eastAsia="en-KE"/>
              </w:rPr>
              <w:t>*</w:t>
            </w:r>
            <w:r>
              <w:rPr>
                <w:rFonts w:ascii="Arial" w:eastAsia="Times New Roman" w:hAnsi="Arial" w:cs="Arial"/>
                <w:color w:val="000000"/>
                <w:lang w:val="en-US" w:eastAsia="en-KE"/>
              </w:rPr>
              <w:t>study quality was assessed by the NOS Scale.</w:t>
            </w:r>
          </w:p>
        </w:tc>
      </w:tr>
    </w:tbl>
    <w:p w14:paraId="282AAD32" w14:textId="77777777" w:rsidR="00A970D5" w:rsidRDefault="00A970D5"/>
    <w:p w14:paraId="11AB0858" w14:textId="77777777" w:rsidR="00A970D5" w:rsidRPr="00A970D5" w:rsidRDefault="00A970D5" w:rsidP="00A970D5"/>
    <w:p w14:paraId="69377143" w14:textId="77777777" w:rsidR="00A970D5" w:rsidRPr="00A970D5" w:rsidRDefault="00A970D5" w:rsidP="00A970D5"/>
    <w:p w14:paraId="362DB579" w14:textId="77777777" w:rsidR="00A970D5" w:rsidRPr="00A970D5" w:rsidRDefault="00A970D5" w:rsidP="00A970D5"/>
    <w:p w14:paraId="615B197B" w14:textId="77777777" w:rsidR="00A970D5" w:rsidRPr="00A970D5" w:rsidRDefault="00A970D5" w:rsidP="00A970D5"/>
    <w:p w14:paraId="736BCC60" w14:textId="77777777" w:rsidR="00A970D5" w:rsidRPr="00A970D5" w:rsidRDefault="00A970D5" w:rsidP="00A970D5"/>
    <w:p w14:paraId="6B30D3D3" w14:textId="77777777" w:rsidR="00A970D5" w:rsidRPr="00A970D5" w:rsidRDefault="00A970D5" w:rsidP="00A970D5"/>
    <w:p w14:paraId="39A0AF00" w14:textId="77777777" w:rsidR="00A970D5" w:rsidRPr="00A970D5" w:rsidRDefault="00A970D5" w:rsidP="00A970D5"/>
    <w:p w14:paraId="49B4D6E8" w14:textId="77777777" w:rsidR="00A970D5" w:rsidRPr="00A970D5" w:rsidRDefault="00A970D5" w:rsidP="00A970D5"/>
    <w:p w14:paraId="15B25B1F" w14:textId="77777777" w:rsidR="00A970D5" w:rsidRDefault="00A970D5"/>
    <w:p w14:paraId="075BECA8" w14:textId="39A54E1C" w:rsidR="00F00EFB" w:rsidRDefault="00A970D5" w:rsidP="00A970D5">
      <w:pPr>
        <w:jc w:val="right"/>
        <w:sectPr w:rsidR="00F00EFB" w:rsidSect="00A970D5">
          <w:pgSz w:w="11906" w:h="16838" w:code="9"/>
          <w:pgMar w:top="1440" w:right="1440" w:bottom="1440" w:left="1440" w:header="709" w:footer="709" w:gutter="0"/>
          <w:cols w:space="708"/>
          <w:docGrid w:linePitch="360"/>
        </w:sectPr>
      </w:pPr>
      <w:bookmarkStart w:id="1" w:name="_GoBack"/>
      <w:bookmarkEnd w:id="1"/>
      <w:r>
        <w:br w:type="textWrapping" w:clear="all"/>
      </w:r>
    </w:p>
    <w:bookmarkEnd w:id="0"/>
    <w:p w14:paraId="5AE70D9E" w14:textId="369EDB9D" w:rsidR="00F00EFB" w:rsidRDefault="00F00EFB"/>
    <w:sectPr w:rsidR="00F00EFB" w:rsidSect="00F00EFB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xNjQwtzQwNrQwszRW0lEKTi0uzszPAykwrAUA70xNWCwAAAA="/>
  </w:docVars>
  <w:rsids>
    <w:rsidRoot w:val="00F00EFB"/>
    <w:rsid w:val="004849C5"/>
    <w:rsid w:val="00A970D5"/>
    <w:rsid w:val="00F00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E7E1FA"/>
  <w15:chartTrackingRefBased/>
  <w15:docId w15:val="{D6D97522-584C-4996-8DDB-E085B8EE3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293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s Okutse</dc:creator>
  <cp:keywords/>
  <dc:description/>
  <cp:lastModifiedBy>Amos Okutse</cp:lastModifiedBy>
  <cp:revision>2</cp:revision>
  <dcterms:created xsi:type="dcterms:W3CDTF">2019-07-23T10:34:00Z</dcterms:created>
  <dcterms:modified xsi:type="dcterms:W3CDTF">2019-07-24T09:20:00Z</dcterms:modified>
</cp:coreProperties>
</file>